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da0be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7554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6Z</dcterms:created>
  <dcterms:modified xsi:type="dcterms:W3CDTF">2016-12-06T00:29:36Z</dcterms:modified>
</cp:coreProperties>
</file>